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5F436D72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CE468C">
        <w:rPr>
          <w:rFonts w:ascii="Arial" w:hAnsi="Arial" w:cs="Arial"/>
          <w:sz w:val="24"/>
          <w:szCs w:val="24"/>
        </w:rPr>
        <w:t>August 21</w:t>
      </w:r>
      <w:r w:rsidR="00585043">
        <w:rPr>
          <w:rFonts w:ascii="Arial" w:hAnsi="Arial" w:cs="Arial"/>
          <w:sz w:val="24"/>
          <w:szCs w:val="24"/>
        </w:rPr>
        <w:t>,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Next meeting / Adjourn</w:t>
      </w:r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device </w:t>
      </w:r>
    </w:p>
    <w:p w14:paraId="20162BE8" w14:textId="77777777" w:rsidR="000D5569" w:rsidRPr="000D5569" w:rsidRDefault="00CE468C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Vwfbdd </w:t>
      </w:r>
    </w:p>
    <w:p w14:paraId="2B4FE11E" w14:textId="77777777" w:rsidR="000D5569" w:rsidRPr="000D5569" w:rsidRDefault="00CE468C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Join with a video conferencing device</w:t>
      </w:r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CE468C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CE468C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CE468C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0950,,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6E5AA8D3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68C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23-08-30T02:00:00Z</cp:lastPrinted>
  <dcterms:created xsi:type="dcterms:W3CDTF">2023-09-03T16:23:00Z</dcterms:created>
  <dcterms:modified xsi:type="dcterms:W3CDTF">2023-09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